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CDAD5" w14:textId="59C2DE2B" w:rsidR="00F745DB" w:rsidRPr="00B838C1" w:rsidRDefault="00F745DB" w:rsidP="00F745DB">
      <w:pPr>
        <w:jc w:val="both"/>
        <w:rPr>
          <w:rFonts w:ascii="Roboto" w:hAnsi="Roboto"/>
          <w:b/>
          <w:bCs/>
          <w:sz w:val="24"/>
          <w:szCs w:val="24"/>
        </w:rPr>
      </w:pPr>
      <w:r w:rsidRPr="00B838C1">
        <w:rPr>
          <w:rFonts w:ascii="Roboto" w:hAnsi="Roboto"/>
          <w:b/>
          <w:bCs/>
          <w:sz w:val="24"/>
          <w:szCs w:val="24"/>
        </w:rPr>
        <w:t xml:space="preserve">Build E-Commerce Website in </w:t>
      </w:r>
      <w:r w:rsidR="0099049D" w:rsidRPr="00B838C1">
        <w:rPr>
          <w:rFonts w:ascii="Roboto" w:hAnsi="Roboto"/>
          <w:b/>
          <w:bCs/>
          <w:sz w:val="24"/>
          <w:szCs w:val="24"/>
        </w:rPr>
        <w:t>ASP.NET CORE</w:t>
      </w:r>
      <w:r w:rsidRPr="00B838C1">
        <w:rPr>
          <w:rFonts w:ascii="Roboto" w:hAnsi="Roboto"/>
          <w:b/>
          <w:bCs/>
          <w:sz w:val="24"/>
          <w:szCs w:val="24"/>
        </w:rPr>
        <w:t xml:space="preserve"> </w:t>
      </w:r>
      <w:r w:rsidR="0099049D" w:rsidRPr="00B838C1">
        <w:rPr>
          <w:rFonts w:ascii="Roboto" w:hAnsi="Roboto"/>
          <w:b/>
          <w:bCs/>
          <w:sz w:val="24"/>
          <w:szCs w:val="24"/>
        </w:rPr>
        <w:t>MVC</w:t>
      </w:r>
      <w:r w:rsidRPr="00B838C1">
        <w:rPr>
          <w:rFonts w:ascii="Roboto" w:hAnsi="Roboto"/>
          <w:b/>
          <w:bCs/>
          <w:sz w:val="24"/>
          <w:szCs w:val="24"/>
        </w:rPr>
        <w:t>:</w:t>
      </w:r>
    </w:p>
    <w:p w14:paraId="4093F5CB" w14:textId="77777777" w:rsidR="00F745DB" w:rsidRPr="00F745DB" w:rsidRDefault="00F745DB" w:rsidP="00F745DB">
      <w:pPr>
        <w:jc w:val="both"/>
        <w:rPr>
          <w:rFonts w:ascii="Roboto" w:hAnsi="Roboto"/>
        </w:rPr>
      </w:pPr>
    </w:p>
    <w:p w14:paraId="0749537A" w14:textId="6D66466A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 xml:space="preserve">E-commerce is online shopping store for selling/buying products. We'll use asp.net core </w:t>
      </w:r>
      <w:r w:rsidR="0099049D">
        <w:rPr>
          <w:rFonts w:ascii="Roboto" w:hAnsi="Roboto"/>
        </w:rPr>
        <w:t>MVC</w:t>
      </w:r>
      <w:r w:rsidRPr="00F745DB">
        <w:rPr>
          <w:rFonts w:ascii="Roboto" w:hAnsi="Roboto"/>
        </w:rPr>
        <w:t xml:space="preserve"> framework to build a complete E-commerce website and also use Entity Framework and Identity Framework. If you've good understanding &amp; experience in </w:t>
      </w:r>
      <w:r w:rsidR="0099049D">
        <w:rPr>
          <w:rFonts w:ascii="Roboto" w:hAnsi="Roboto"/>
        </w:rPr>
        <w:t>C#</w:t>
      </w:r>
      <w:r w:rsidRPr="00F745DB">
        <w:rPr>
          <w:rFonts w:ascii="Roboto" w:hAnsi="Roboto"/>
        </w:rPr>
        <w:t xml:space="preserve"> &amp; </w:t>
      </w:r>
      <w:r w:rsidR="0099049D">
        <w:rPr>
          <w:rFonts w:ascii="Roboto" w:hAnsi="Roboto"/>
        </w:rPr>
        <w:t>MSSQL</w:t>
      </w:r>
      <w:r w:rsidRPr="00F745DB">
        <w:rPr>
          <w:rFonts w:ascii="Roboto" w:hAnsi="Roboto"/>
        </w:rPr>
        <w:t xml:space="preserve"> then this course is for you. Asp.Net Core has made the process utterly simple because Asp.Net Core is based on the MVC concept which makes your code clean,</w:t>
      </w:r>
      <w:r w:rsidR="0099049D">
        <w:rPr>
          <w:rFonts w:ascii="Roboto" w:hAnsi="Roboto"/>
        </w:rPr>
        <w:t xml:space="preserve"> </w:t>
      </w:r>
      <w:r w:rsidRPr="00F745DB">
        <w:rPr>
          <w:rFonts w:ascii="Roboto" w:hAnsi="Roboto"/>
        </w:rPr>
        <w:t xml:space="preserve">easy to use &amp; debug. Moreover, Asp.Net Core provides many features that would be hard to create by just using another framework alone. For example, user authentication, pagination, password hashing, sharing data with all pages &amp; restricting access to pages. Finally, learning a commonly used framework like Asp.net core </w:t>
      </w:r>
      <w:proofErr w:type="spellStart"/>
      <w:r w:rsidRPr="00F745DB">
        <w:rPr>
          <w:rFonts w:ascii="Roboto" w:hAnsi="Roboto"/>
        </w:rPr>
        <w:t>Mvc</w:t>
      </w:r>
      <w:proofErr w:type="spellEnd"/>
      <w:r w:rsidRPr="00F745DB">
        <w:rPr>
          <w:rFonts w:ascii="Roboto" w:hAnsi="Roboto"/>
        </w:rPr>
        <w:t xml:space="preserve"> will put your feet at the door of any potential employer &amp; you'll be desired to be hired by many companies.</w:t>
      </w:r>
    </w:p>
    <w:p w14:paraId="231423EC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Some Of What you will learn in Build E-Commerce Website in Asp.Net Core :</w:t>
      </w:r>
    </w:p>
    <w:p w14:paraId="56B2DBD7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1. Create New Project</w:t>
      </w:r>
    </w:p>
    <w:p w14:paraId="26A8AF68" w14:textId="23D20B3D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2. Creating Models,</w:t>
      </w:r>
      <w:r w:rsidR="0099049D">
        <w:rPr>
          <w:rFonts w:ascii="Roboto" w:hAnsi="Roboto"/>
        </w:rPr>
        <w:t xml:space="preserve"> </w:t>
      </w:r>
      <w:r w:rsidRPr="00F745DB">
        <w:rPr>
          <w:rFonts w:ascii="Roboto" w:hAnsi="Roboto"/>
        </w:rPr>
        <w:t>Controllers &amp; Views</w:t>
      </w:r>
    </w:p>
    <w:p w14:paraId="305DFCA1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3. Learning bootstrap</w:t>
      </w:r>
    </w:p>
    <w:p w14:paraId="20B169C8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4. Incorporate alertify</w:t>
      </w:r>
    </w:p>
    <w:p w14:paraId="5133E776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5. Creating Shopping Cart</w:t>
      </w:r>
    </w:p>
    <w:p w14:paraId="4F43707C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6. Creating Admin Panel for E-Commerce</w:t>
      </w:r>
    </w:p>
    <w:p w14:paraId="693F1DFC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7. Uploading New Products &amp; Images</w:t>
      </w:r>
    </w:p>
    <w:p w14:paraId="356E3DB1" w14:textId="11BCC3A3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 xml:space="preserve">7. </w:t>
      </w:r>
      <w:r w:rsidR="00B838C1" w:rsidRPr="00F745DB">
        <w:rPr>
          <w:rFonts w:ascii="Roboto" w:hAnsi="Roboto"/>
        </w:rPr>
        <w:t>Middleware’s</w:t>
      </w:r>
      <w:r w:rsidRPr="00F745DB">
        <w:rPr>
          <w:rFonts w:ascii="Roboto" w:hAnsi="Roboto"/>
        </w:rPr>
        <w:t xml:space="preserve"> &amp; restricting Access To Admins</w:t>
      </w:r>
    </w:p>
    <w:p w14:paraId="61416D6A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8. Adding Pagination to E-Commerce Website</w:t>
      </w:r>
    </w:p>
    <w:p w14:paraId="260F6B9A" w14:textId="77777777" w:rsidR="00F745DB" w:rsidRPr="00F745DB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9. Searching for Specific Products</w:t>
      </w:r>
    </w:p>
    <w:p w14:paraId="51B1D6D6" w14:textId="3B01F059" w:rsidR="00B838C1" w:rsidRDefault="00F745DB" w:rsidP="00F745DB">
      <w:pPr>
        <w:jc w:val="both"/>
        <w:rPr>
          <w:rFonts w:ascii="Roboto" w:hAnsi="Roboto"/>
        </w:rPr>
      </w:pPr>
      <w:r w:rsidRPr="00F745DB">
        <w:rPr>
          <w:rFonts w:ascii="Roboto" w:hAnsi="Roboto"/>
        </w:rPr>
        <w:t>10. Adding Admin control panel for products &amp; order</w:t>
      </w:r>
    </w:p>
    <w:p w14:paraId="22332FD8" w14:textId="77777777" w:rsidR="001602D4" w:rsidRDefault="001602D4" w:rsidP="00F745DB">
      <w:pPr>
        <w:jc w:val="both"/>
        <w:rPr>
          <w:rFonts w:ascii="Roboto" w:hAnsi="Roboto"/>
        </w:rPr>
      </w:pPr>
    </w:p>
    <w:p w14:paraId="60B1214F" w14:textId="77777777" w:rsidR="001602D4" w:rsidRDefault="001602D4" w:rsidP="00F745DB">
      <w:pPr>
        <w:jc w:val="both"/>
        <w:rPr>
          <w:rFonts w:ascii="Roboto" w:hAnsi="Roboto"/>
        </w:rPr>
      </w:pPr>
    </w:p>
    <w:p w14:paraId="41FA45AD" w14:textId="77777777" w:rsidR="001602D4" w:rsidRPr="001602D4" w:rsidRDefault="001602D4" w:rsidP="001602D4">
      <w:pPr>
        <w:jc w:val="both"/>
        <w:rPr>
          <w:rFonts w:ascii="Roboto" w:hAnsi="Roboto"/>
        </w:rPr>
      </w:pPr>
      <w:r w:rsidRPr="001602D4">
        <w:rPr>
          <w:rFonts w:ascii="Roboto" w:hAnsi="Roboto"/>
        </w:rPr>
        <w:t>Notes:</w:t>
      </w:r>
    </w:p>
    <w:p w14:paraId="394FE4E0" w14:textId="369FCAAC" w:rsidR="001602D4" w:rsidRPr="001602D4" w:rsidRDefault="001602D4" w:rsidP="001602D4">
      <w:pPr>
        <w:jc w:val="both"/>
        <w:rPr>
          <w:rFonts w:ascii="Roboto" w:hAnsi="Roboto"/>
        </w:rPr>
      </w:pPr>
      <w:r w:rsidRPr="001602D4">
        <w:rPr>
          <w:rFonts w:ascii="Roboto" w:hAnsi="Roboto"/>
        </w:rPr>
        <w:t xml:space="preserve">1. Asp.Net </w:t>
      </w:r>
      <w:r w:rsidR="00EB283F">
        <w:rPr>
          <w:rFonts w:ascii="Roboto" w:hAnsi="Roboto"/>
        </w:rPr>
        <w:t xml:space="preserve">- </w:t>
      </w:r>
      <w:r>
        <w:rPr>
          <w:rFonts w:ascii="Roboto" w:hAnsi="Roboto"/>
        </w:rPr>
        <w:t>5</w:t>
      </w:r>
    </w:p>
    <w:p w14:paraId="6D50114D" w14:textId="2E790F00" w:rsidR="001602D4" w:rsidRDefault="001602D4" w:rsidP="001602D4">
      <w:pPr>
        <w:jc w:val="both"/>
        <w:rPr>
          <w:rFonts w:ascii="Roboto" w:hAnsi="Roboto"/>
        </w:rPr>
      </w:pPr>
      <w:r w:rsidRPr="001602D4">
        <w:rPr>
          <w:rFonts w:ascii="Roboto" w:hAnsi="Roboto"/>
        </w:rPr>
        <w:t>2. S</w:t>
      </w:r>
      <w:r w:rsidR="00EB283F">
        <w:rPr>
          <w:rFonts w:ascii="Roboto" w:hAnsi="Roboto"/>
        </w:rPr>
        <w:t>QL</w:t>
      </w:r>
      <w:r w:rsidRPr="001602D4">
        <w:rPr>
          <w:rFonts w:ascii="Roboto" w:hAnsi="Roboto"/>
        </w:rPr>
        <w:t xml:space="preserve"> server 201</w:t>
      </w:r>
      <w:r w:rsidR="00EB283F">
        <w:rPr>
          <w:rFonts w:ascii="Roboto" w:hAnsi="Roboto"/>
        </w:rPr>
        <w:t>8</w:t>
      </w:r>
    </w:p>
    <w:p w14:paraId="40EC0ED6" w14:textId="0657B1E3" w:rsidR="00293602" w:rsidRDefault="00B838C1" w:rsidP="00F745DB">
      <w:pPr>
        <w:jc w:val="both"/>
        <w:rPr>
          <w:rFonts w:ascii="Roboto" w:hAnsi="Roboto"/>
          <w:b/>
          <w:bCs/>
          <w:sz w:val="24"/>
          <w:szCs w:val="24"/>
        </w:rPr>
      </w:pPr>
      <w:r w:rsidRPr="001602D4">
        <w:rPr>
          <w:rFonts w:ascii="Roboto" w:hAnsi="Roboto"/>
        </w:rPr>
        <w:br w:type="column"/>
      </w:r>
      <w:r w:rsidRPr="00B838C1">
        <w:rPr>
          <w:rFonts w:ascii="Roboto" w:hAnsi="Roboto"/>
          <w:b/>
          <w:bCs/>
          <w:sz w:val="24"/>
          <w:szCs w:val="24"/>
        </w:rPr>
        <w:lastRenderedPageBreak/>
        <w:t xml:space="preserve">Project Details Explanation: </w:t>
      </w:r>
    </w:p>
    <w:p w14:paraId="7A965AF2" w14:textId="4ABD6BA4" w:rsidR="00B838C1" w:rsidRDefault="003A7765" w:rsidP="003A7765">
      <w:pPr>
        <w:pStyle w:val="ListParagraph"/>
        <w:numPr>
          <w:ilvl w:val="0"/>
          <w:numId w:val="1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For Edit | Details | Delete – Using Partial View </w:t>
      </w:r>
      <w:r w:rsidR="009F6E73">
        <w:rPr>
          <w:rFonts w:ascii="Roboto" w:hAnsi="Roboto"/>
        </w:rPr>
        <w:t>for access anytime to anywhere .</w:t>
      </w:r>
    </w:p>
    <w:p w14:paraId="5F738F5F" w14:textId="77777777" w:rsidR="009F6E73" w:rsidRPr="003A7765" w:rsidRDefault="009F6E73" w:rsidP="003A7765">
      <w:pPr>
        <w:pStyle w:val="ListParagraph"/>
        <w:numPr>
          <w:ilvl w:val="0"/>
          <w:numId w:val="1"/>
        </w:numPr>
        <w:jc w:val="both"/>
        <w:rPr>
          <w:rFonts w:ascii="Roboto" w:hAnsi="Roboto"/>
        </w:rPr>
      </w:pPr>
    </w:p>
    <w:sectPr w:rsidR="009F6E73" w:rsidRPr="003A77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F95712"/>
    <w:multiLevelType w:val="hybridMultilevel"/>
    <w:tmpl w:val="F51A9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MTO3NDYwtTQytzBQ0lEKTi0uzszPAykwrAUA0AeJHywAAAA="/>
  </w:docVars>
  <w:rsids>
    <w:rsidRoot w:val="008B4225"/>
    <w:rsid w:val="001602D4"/>
    <w:rsid w:val="00293602"/>
    <w:rsid w:val="003A7765"/>
    <w:rsid w:val="008B4225"/>
    <w:rsid w:val="0099049D"/>
    <w:rsid w:val="009F6E73"/>
    <w:rsid w:val="00B838C1"/>
    <w:rsid w:val="00EB283F"/>
    <w:rsid w:val="00F74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3A124"/>
  <w15:chartTrackingRefBased/>
  <w15:docId w15:val="{E9F4C19E-D087-4C0B-8901-AF875B775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77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224</Words>
  <Characters>1278</Characters>
  <Application>Microsoft Office Word</Application>
  <DocSecurity>0</DocSecurity>
  <Lines>10</Lines>
  <Paragraphs>2</Paragraphs>
  <ScaleCrop>false</ScaleCrop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.N. Ashiqur Ruhullah</dc:creator>
  <cp:keywords/>
  <dc:description/>
  <cp:lastModifiedBy>H.N. Ashiqur Ruhullah</cp:lastModifiedBy>
  <cp:revision>9</cp:revision>
  <dcterms:created xsi:type="dcterms:W3CDTF">2022-03-18T03:13:00Z</dcterms:created>
  <dcterms:modified xsi:type="dcterms:W3CDTF">2022-03-18T04:01:00Z</dcterms:modified>
</cp:coreProperties>
</file>